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92CDD" w14:textId="12D7D011" w:rsidR="00142D18" w:rsidRDefault="00142D18" w:rsidP="00142D18">
      <w:pPr>
        <w:pStyle w:val="Nadpis1"/>
      </w:pPr>
      <w:r w:rsidRPr="00142D18">
        <w:t xml:space="preserve">Instructions for using the Matlab program for the study of </w:t>
      </w:r>
      <w:r w:rsidR="00C74732">
        <w:t>c</w:t>
      </w:r>
      <w:r w:rsidRPr="00142D18">
        <w:t>alves</w:t>
      </w:r>
    </w:p>
    <w:p w14:paraId="095DBBA8" w14:textId="7093EA66" w:rsidR="00142D18" w:rsidRDefault="00142D18" w:rsidP="00142D18">
      <w:pPr>
        <w:pStyle w:val="Odstavecseseznamem"/>
        <w:numPr>
          <w:ilvl w:val="0"/>
          <w:numId w:val="4"/>
        </w:numPr>
      </w:pPr>
      <w:r>
        <w:t>Download file “1_Calves.zip” into a folder on your computer and extract it</w:t>
      </w:r>
      <w:r w:rsidR="00891995">
        <w:t>;</w:t>
      </w:r>
    </w:p>
    <w:p w14:paraId="5AC3E06F" w14:textId="75944EDA" w:rsidR="00891995" w:rsidRDefault="00891995" w:rsidP="00142D18">
      <w:pPr>
        <w:pStyle w:val="Odstavecseseznamem"/>
        <w:numPr>
          <w:ilvl w:val="0"/>
          <w:numId w:val="4"/>
        </w:numPr>
      </w:pPr>
      <w:r>
        <w:t>Open Matlab SW;</w:t>
      </w:r>
    </w:p>
    <w:p w14:paraId="57A9CAB6" w14:textId="3B0A8729" w:rsidR="00891995" w:rsidRDefault="00891995" w:rsidP="00142D18">
      <w:pPr>
        <w:pStyle w:val="Odstavecseseznamem"/>
        <w:numPr>
          <w:ilvl w:val="0"/>
          <w:numId w:val="4"/>
        </w:numPr>
      </w:pPr>
      <w:r>
        <w:t xml:space="preserve">Go to the folder with extracted files (folder have to contain </w:t>
      </w:r>
      <w:proofErr w:type="spellStart"/>
      <w:r w:rsidRPr="00891995">
        <w:t>CalvesIR.m</w:t>
      </w:r>
      <w:proofErr w:type="spellEnd"/>
      <w:r>
        <w:t xml:space="preserve">, </w:t>
      </w:r>
      <w:proofErr w:type="spellStart"/>
      <w:r w:rsidRPr="00891995">
        <w:t>polygonxi.mat</w:t>
      </w:r>
      <w:proofErr w:type="spellEnd"/>
      <w:r>
        <w:t xml:space="preserve">, </w:t>
      </w:r>
      <w:proofErr w:type="spellStart"/>
      <w:r w:rsidRPr="00891995">
        <w:t>polygonyi.mat</w:t>
      </w:r>
      <w:proofErr w:type="spellEnd"/>
      <w:r>
        <w:t xml:space="preserve">, </w:t>
      </w:r>
      <w:r w:rsidRPr="00891995">
        <w:t>videoinput.avi</w:t>
      </w:r>
      <w:r>
        <w:t>);</w:t>
      </w:r>
    </w:p>
    <w:p w14:paraId="0C00246E" w14:textId="28DC9763" w:rsidR="00142D18" w:rsidRDefault="00142D18" w:rsidP="00142D18">
      <w:pPr>
        <w:pStyle w:val="Odstavecseseznamem"/>
        <w:numPr>
          <w:ilvl w:val="0"/>
          <w:numId w:val="4"/>
        </w:numPr>
      </w:pPr>
      <w:r>
        <w:t xml:space="preserve">Double click the file </w:t>
      </w:r>
      <w:proofErr w:type="spellStart"/>
      <w:r w:rsidR="00891995">
        <w:t>CalvesIR.m</w:t>
      </w:r>
      <w:proofErr w:type="spellEnd"/>
      <w:r w:rsidR="00891995">
        <w:t>;</w:t>
      </w:r>
    </w:p>
    <w:p w14:paraId="31A86963" w14:textId="75AE6673" w:rsidR="00891995" w:rsidRDefault="00891995" w:rsidP="00142D18">
      <w:pPr>
        <w:pStyle w:val="Odstavecseseznamem"/>
        <w:numPr>
          <w:ilvl w:val="0"/>
          <w:numId w:val="4"/>
        </w:numPr>
      </w:pPr>
      <w:r>
        <w:t>Click “Run”, Matlab SW starts to analyse the video file</w:t>
      </w:r>
      <w:r w:rsidR="004352C5">
        <w:t>;</w:t>
      </w:r>
    </w:p>
    <w:p w14:paraId="427FF8E2" w14:textId="2BC23CE7" w:rsidR="00891995" w:rsidRDefault="00891995" w:rsidP="00142D18">
      <w:pPr>
        <w:pStyle w:val="Odstavecseseznamem"/>
        <w:numPr>
          <w:ilvl w:val="0"/>
          <w:numId w:val="4"/>
        </w:numPr>
      </w:pPr>
      <w:r>
        <w:t xml:space="preserve">The </w:t>
      </w:r>
      <w:r w:rsidR="004352C5">
        <w:t>o</w:t>
      </w:r>
      <w:r>
        <w:t xml:space="preserve">utput will be file </w:t>
      </w:r>
      <w:r w:rsidRPr="00891995">
        <w:t>videooutput.avi</w:t>
      </w:r>
      <w:r w:rsidR="004352C5">
        <w:t>;</w:t>
      </w:r>
    </w:p>
    <w:p w14:paraId="6CD1E31B" w14:textId="589FD939" w:rsidR="00C74732" w:rsidRDefault="00C74732" w:rsidP="00C74732">
      <w:pPr>
        <w:pStyle w:val="Nadpis1"/>
      </w:pPr>
      <w:r w:rsidRPr="00142D18">
        <w:t xml:space="preserve">Instructions for using the Matlab program for the study of </w:t>
      </w:r>
      <w:r>
        <w:t>dogs</w:t>
      </w:r>
    </w:p>
    <w:p w14:paraId="1D560E77" w14:textId="77777777" w:rsidR="004352C5" w:rsidRPr="004352C5" w:rsidRDefault="004352C5" w:rsidP="004352C5">
      <w:pPr>
        <w:pStyle w:val="Odstavecseseznamem"/>
        <w:ind w:left="1069" w:firstLine="0"/>
        <w:rPr>
          <w:b/>
        </w:rPr>
      </w:pPr>
      <w:r>
        <w:t>Download file “5_Dogs.zip” into a folder on your computer and extract it;</w:t>
      </w:r>
    </w:p>
    <w:p w14:paraId="1CCF72AD" w14:textId="2AFFDDB5" w:rsidR="00E717EF" w:rsidRDefault="00E717EF" w:rsidP="00142D18">
      <w:pPr>
        <w:pStyle w:val="Nadpis2"/>
        <w:rPr>
          <w:color w:val="FF0000"/>
        </w:rPr>
      </w:pPr>
      <w:r w:rsidRPr="00B95C82">
        <w:t>Step 1</w:t>
      </w:r>
      <w:r w:rsidR="00CD2C46">
        <w:t>:</w:t>
      </w:r>
    </w:p>
    <w:p w14:paraId="0C64F542" w14:textId="7BC71B7B" w:rsidR="003B6CAE" w:rsidRPr="003B6CAE" w:rsidRDefault="003B6CAE" w:rsidP="00E717EF">
      <w:pPr>
        <w:pStyle w:val="Odstavecseseznamem"/>
        <w:numPr>
          <w:ilvl w:val="0"/>
          <w:numId w:val="1"/>
        </w:numPr>
        <w:rPr>
          <w:b/>
        </w:rPr>
      </w:pPr>
      <w:r>
        <w:t>Create a folder on your computer a</w:t>
      </w:r>
      <w:r w:rsidR="00A61629">
        <w:t>nd</w:t>
      </w:r>
      <w:r>
        <w:t xml:space="preserve"> </w:t>
      </w:r>
      <w:r w:rsidR="004352C5">
        <w:t xml:space="preserve">copy </w:t>
      </w:r>
      <w:r>
        <w:t xml:space="preserve">file </w:t>
      </w:r>
      <w:r w:rsidR="00E717EF" w:rsidRPr="00E717EF">
        <w:t>dogs_script</w:t>
      </w:r>
      <w:r w:rsidR="00E717EF">
        <w:t>.m</w:t>
      </w:r>
      <w:r w:rsidR="00563B0E">
        <w:t xml:space="preserve"> and two input files:</w:t>
      </w:r>
      <w:r w:rsidR="00E717EF">
        <w:t xml:space="preserve"> </w:t>
      </w:r>
      <w:proofErr w:type="spellStart"/>
      <w:r w:rsidR="00F67F23" w:rsidRPr="00F67F23">
        <w:t>Gofi</w:t>
      </w:r>
      <w:proofErr w:type="spellEnd"/>
      <w:r w:rsidR="00F67F23" w:rsidRPr="00F67F23">
        <w:t xml:space="preserve"> 17042018_utek_108</w:t>
      </w:r>
      <w:r>
        <w:t xml:space="preserve">.mp4 and </w:t>
      </w:r>
      <w:proofErr w:type="spellStart"/>
      <w:r w:rsidRPr="003B6CAE">
        <w:t>Gofi</w:t>
      </w:r>
      <w:proofErr w:type="spellEnd"/>
      <w:r w:rsidRPr="003B6CAE">
        <w:t xml:space="preserve"> 17042018_utek_108.gpx</w:t>
      </w:r>
      <w:r w:rsidR="004352C5">
        <w:t>;</w:t>
      </w:r>
      <w:r>
        <w:t xml:space="preserve"> </w:t>
      </w:r>
    </w:p>
    <w:p w14:paraId="25609D34" w14:textId="04CE208B" w:rsidR="003B6CAE" w:rsidRPr="00A61629" w:rsidRDefault="00A61629" w:rsidP="00E717EF">
      <w:pPr>
        <w:pStyle w:val="Odstavecseseznamem"/>
        <w:numPr>
          <w:ilvl w:val="0"/>
          <w:numId w:val="1"/>
        </w:numPr>
        <w:rPr>
          <w:b/>
        </w:rPr>
      </w:pPr>
      <w:r w:rsidRPr="00A61629">
        <w:t>Double click to open file dogs_script.m, SW Matlab should be opened</w:t>
      </w:r>
      <w:r>
        <w:t xml:space="preserve"> (Matlab R2018b)</w:t>
      </w:r>
      <w:r w:rsidR="004352C5">
        <w:t>;</w:t>
      </w:r>
    </w:p>
    <w:p w14:paraId="5EC150F4" w14:textId="72C3318F" w:rsidR="00766F5B" w:rsidRPr="00766F5B" w:rsidRDefault="008551F0" w:rsidP="00A61629">
      <w:pPr>
        <w:pStyle w:val="Odstavecseseznamem"/>
        <w:numPr>
          <w:ilvl w:val="0"/>
          <w:numId w:val="1"/>
        </w:numPr>
        <w:rPr>
          <w:b/>
        </w:rPr>
      </w:pPr>
      <w:r w:rsidRPr="008551F0">
        <w:t xml:space="preserve">Set up </w:t>
      </w:r>
      <w:r>
        <w:t xml:space="preserve">the </w:t>
      </w:r>
      <w:r w:rsidRPr="008551F0">
        <w:t>number of processed files (line 5), in our case</w:t>
      </w:r>
      <w:r w:rsidR="004352C5">
        <w:t>,</w:t>
      </w:r>
      <w:r w:rsidRPr="008551F0">
        <w:t xml:space="preserve"> </w:t>
      </w:r>
      <w:proofErr w:type="spellStart"/>
      <w:r w:rsidRPr="008551F0">
        <w:t>numberOfFiles</w:t>
      </w:r>
      <w:proofErr w:type="spellEnd"/>
      <w:r w:rsidRPr="008551F0">
        <w:t xml:space="preserve"> = 1</w:t>
      </w:r>
      <w:r w:rsidR="004352C5">
        <w:t>;</w:t>
      </w:r>
    </w:p>
    <w:p w14:paraId="50C1FC3E" w14:textId="45513C93" w:rsidR="003B6CAE" w:rsidRPr="00766F5B" w:rsidRDefault="00766F5B" w:rsidP="00A61629">
      <w:pPr>
        <w:pStyle w:val="Odstavecseseznamem"/>
        <w:numPr>
          <w:ilvl w:val="0"/>
          <w:numId w:val="1"/>
        </w:numPr>
        <w:rPr>
          <w:b/>
        </w:rPr>
      </w:pPr>
      <w:r w:rsidRPr="00766F5B">
        <w:t xml:space="preserve">Click “Run” and wait for the pop-up window with the first frame of </w:t>
      </w:r>
      <w:r w:rsidR="004352C5">
        <w:t xml:space="preserve">the </w:t>
      </w:r>
      <w:r w:rsidRPr="00766F5B">
        <w:t>proceeding video</w:t>
      </w:r>
      <w:r w:rsidR="004352C5">
        <w:t>;</w:t>
      </w:r>
    </w:p>
    <w:p w14:paraId="22DF8D3E" w14:textId="0A5824CA" w:rsidR="00766F5B" w:rsidRPr="003F0C96" w:rsidRDefault="00A753C1" w:rsidP="000D1B84">
      <w:pPr>
        <w:pStyle w:val="Odstavecseseznamem"/>
        <w:numPr>
          <w:ilvl w:val="0"/>
          <w:numId w:val="1"/>
        </w:numPr>
      </w:pPr>
      <w:r>
        <w:t>S</w:t>
      </w:r>
      <w:r w:rsidR="003F0C96" w:rsidRPr="003F0C96">
        <w:t xml:space="preserve">elect the region of interest. Keep </w:t>
      </w:r>
      <w:r w:rsidR="004352C5">
        <w:t xml:space="preserve">the </w:t>
      </w:r>
      <w:r w:rsidR="003F0C96" w:rsidRPr="003F0C96">
        <w:t xml:space="preserve">left mouse button and drop the rectangle. The rectangle should take a part of the dog´s head and the space before the dog but not </w:t>
      </w:r>
      <w:r w:rsidR="004352C5">
        <w:t xml:space="preserve">the </w:t>
      </w:r>
      <w:r w:rsidR="006E6A67">
        <w:t>head-up display</w:t>
      </w:r>
      <w:r w:rsidR="003F0C96" w:rsidRPr="003F0C96">
        <w:t xml:space="preserve"> (e.g. compass, </w:t>
      </w:r>
      <w:r w:rsidR="006E6A67">
        <w:t>speed</w:t>
      </w:r>
      <w:r w:rsidR="003F0C96" w:rsidRPr="003F0C96">
        <w:t xml:space="preserve"> etc.) </w:t>
      </w:r>
      <w:r w:rsidR="000D1B84" w:rsidRPr="000D1B84">
        <w:t xml:space="preserve">If needed, you can change the </w:t>
      </w:r>
      <w:r w:rsidR="000D1B84" w:rsidRPr="000D1B84">
        <w:lastRenderedPageBreak/>
        <w:t>size of the rectangle or its position</w:t>
      </w:r>
      <w:r w:rsidR="004352C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14E62" wp14:editId="519EF0C1">
                <wp:simplePos x="0" y="0"/>
                <wp:positionH relativeFrom="column">
                  <wp:posOffset>2376805</wp:posOffset>
                </wp:positionH>
                <wp:positionV relativeFrom="paragraph">
                  <wp:posOffset>1119505</wp:posOffset>
                </wp:positionV>
                <wp:extent cx="2038350" cy="1549400"/>
                <wp:effectExtent l="0" t="0" r="19050" b="12700"/>
                <wp:wrapNone/>
                <wp:docPr id="2" name="Obdélní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1549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5C2EF" id="Obdélník 2" o:spid="_x0000_s1026" style="position:absolute;margin-left:187.15pt;margin-top:88.15pt;width:160.5pt;height:1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" filled="f" strokecolor="red" strokeweight="1.5pt"/>
            </w:pict>
          </mc:Fallback>
        </mc:AlternateContent>
      </w:r>
      <w:r w:rsidR="004352C5">
        <w:t>;</w:t>
      </w:r>
      <w:r w:rsidR="00563B0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881ED7" wp14:editId="02DFA3E8">
                <wp:simplePos x="0" y="0"/>
                <wp:positionH relativeFrom="column">
                  <wp:posOffset>1252854</wp:posOffset>
                </wp:positionH>
                <wp:positionV relativeFrom="paragraph">
                  <wp:posOffset>2776854</wp:posOffset>
                </wp:positionV>
                <wp:extent cx="1114425" cy="180975"/>
                <wp:effectExtent l="0" t="190500" r="0" b="161925"/>
                <wp:wrapNone/>
                <wp:docPr id="4" name="Šipka: doprav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359067">
                          <a:off x="0" y="0"/>
                          <a:ext cx="1114425" cy="18097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45004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ipka: doprava 4" o:spid="_x0000_s1026" type="#_x0000_t13" style="position:absolute;margin-left:98.65pt;margin-top:218.65pt;width:87.75pt;height:14.25pt;rotation:-1355430fd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" adj="19846" fillcolor="red" strokecolor="red" strokeweight="1pt"/>
            </w:pict>
          </mc:Fallback>
        </mc:AlternateContent>
      </w:r>
      <w:r w:rsidR="000D1B84">
        <w:rPr>
          <w:noProof/>
        </w:rPr>
        <w:drawing>
          <wp:inline distT="0" distB="0" distL="0" distR="0" wp14:anchorId="4C220E7A" wp14:editId="4D12A693">
            <wp:extent cx="5233182" cy="2834640"/>
            <wp:effectExtent l="0" t="0" r="5715" b="381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ipt_dog_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627" cy="2836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176B" w:rsidRPr="003F0C96">
        <w:t xml:space="preserve">  </w:t>
      </w:r>
    </w:p>
    <w:p w14:paraId="319FF16B" w14:textId="25C8280E" w:rsidR="000D1B84" w:rsidRPr="00AB765D" w:rsidRDefault="00A80321" w:rsidP="00E717EF">
      <w:pPr>
        <w:pStyle w:val="Odstavecseseznamem"/>
        <w:numPr>
          <w:ilvl w:val="0"/>
          <w:numId w:val="1"/>
        </w:numPr>
        <w:rPr>
          <w:b/>
        </w:rPr>
      </w:pPr>
      <w:r w:rsidRPr="00A80321">
        <w:t>Double</w:t>
      </w:r>
      <w:r w:rsidR="00AF6BB2">
        <w:t>-</w:t>
      </w:r>
      <w:r w:rsidRPr="00A80321">
        <w:t xml:space="preserve">click </w:t>
      </w:r>
      <w:r w:rsidR="004352C5">
        <w:t xml:space="preserve">inside </w:t>
      </w:r>
      <w:r w:rsidRPr="00A80321">
        <w:t xml:space="preserve">the </w:t>
      </w:r>
      <w:r w:rsidR="004352C5">
        <w:t>rectangle</w:t>
      </w:r>
      <w:r w:rsidRPr="00A80321">
        <w:t>; Matlab starts processing the video</w:t>
      </w:r>
      <w:r w:rsidR="004352C5">
        <w:t xml:space="preserve"> </w:t>
      </w:r>
      <w:r w:rsidRPr="00A80321">
        <w:t>record</w:t>
      </w:r>
      <w:r>
        <w:t xml:space="preserve">. </w:t>
      </w:r>
      <w:r w:rsidR="00AF6BB2">
        <w:t>(</w:t>
      </w:r>
      <w:r w:rsidR="00AF6BB2" w:rsidRPr="00AF6BB2">
        <w:t>Note: You can process more video</w:t>
      </w:r>
      <w:r w:rsidR="004352C5">
        <w:t xml:space="preserve"> </w:t>
      </w:r>
      <w:r w:rsidR="00AF6BB2" w:rsidRPr="00AF6BB2">
        <w:t>recordings at once. In this case, Matlab</w:t>
      </w:r>
      <w:r w:rsidR="004352C5">
        <w:t>,</w:t>
      </w:r>
      <w:r w:rsidR="00AF6BB2" w:rsidRPr="00AF6BB2">
        <w:t xml:space="preserve"> after double-click</w:t>
      </w:r>
      <w:r w:rsidR="004352C5">
        <w:t>,</w:t>
      </w:r>
      <w:r w:rsidR="00AF6BB2" w:rsidRPr="00AF6BB2">
        <w:t xml:space="preserve"> will present the </w:t>
      </w:r>
      <w:r w:rsidR="004352C5">
        <w:t>following</w:t>
      </w:r>
      <w:r w:rsidR="00AF6BB2" w:rsidRPr="00AF6BB2">
        <w:t xml:space="preserve"> </w:t>
      </w:r>
      <w:r w:rsidR="006E6A67">
        <w:t xml:space="preserve">pop-up window. </w:t>
      </w:r>
      <w:r w:rsidR="00AF6BB2" w:rsidRPr="00AF6BB2">
        <w:t>After the last picture, Matlab starts processing.</w:t>
      </w:r>
      <w:r w:rsidR="00AF6BB2">
        <w:t>)</w:t>
      </w:r>
      <w:r w:rsidR="004352C5">
        <w:t>;</w:t>
      </w:r>
      <w:r w:rsidR="00AF6BB2">
        <w:t xml:space="preserve"> </w:t>
      </w:r>
    </w:p>
    <w:p w14:paraId="766CEDE1" w14:textId="6186B93E" w:rsidR="00AB765D" w:rsidRDefault="00AB765D" w:rsidP="004352C5">
      <w:pPr>
        <w:pStyle w:val="Nadpis2"/>
        <w:rPr>
          <w:color w:val="FF0000"/>
        </w:rPr>
      </w:pPr>
      <w:r w:rsidRPr="00B95C82">
        <w:t xml:space="preserve">Step </w:t>
      </w:r>
      <w:r>
        <w:t>2</w:t>
      </w:r>
      <w:r w:rsidR="00CD2C46">
        <w:t>:</w:t>
      </w:r>
    </w:p>
    <w:p w14:paraId="4BEECAF2" w14:textId="636F15AC" w:rsidR="00AB765D" w:rsidRPr="005E0B08" w:rsidRDefault="005E0B08" w:rsidP="005E0B08">
      <w:pPr>
        <w:pStyle w:val="Odstavecseseznamem"/>
        <w:numPr>
          <w:ilvl w:val="0"/>
          <w:numId w:val="2"/>
        </w:numPr>
        <w:rPr>
          <w:b/>
        </w:rPr>
      </w:pPr>
      <w:r>
        <w:t>In the Step 1 the Matlab SW c</w:t>
      </w:r>
      <w:r w:rsidR="00AB765D">
        <w:t>reate</w:t>
      </w:r>
      <w:r w:rsidR="0092031B">
        <w:t>d</w:t>
      </w:r>
      <w:r w:rsidR="00AB765D">
        <w:t xml:space="preserve"> </w:t>
      </w:r>
      <w:r>
        <w:t>two new files</w:t>
      </w:r>
      <w:r w:rsidR="00AB765D">
        <w:t xml:space="preserve">: </w:t>
      </w:r>
      <w:proofErr w:type="spellStart"/>
      <w:r w:rsidR="00AB765D" w:rsidRPr="00F67F23">
        <w:t>Gofi</w:t>
      </w:r>
      <w:proofErr w:type="spellEnd"/>
      <w:r w:rsidR="00AB765D" w:rsidRPr="00F67F23">
        <w:t xml:space="preserve"> 17042018_utek_108</w:t>
      </w:r>
      <w:r>
        <w:t>_audio</w:t>
      </w:r>
      <w:r w:rsidR="00AB765D">
        <w:t>.m</w:t>
      </w:r>
      <w:r>
        <w:t>at</w:t>
      </w:r>
      <w:r w:rsidR="00AB765D">
        <w:t xml:space="preserve"> and </w:t>
      </w:r>
      <w:proofErr w:type="spellStart"/>
      <w:r w:rsidR="00AB765D" w:rsidRPr="003B6CAE">
        <w:t>Gofi</w:t>
      </w:r>
      <w:proofErr w:type="spellEnd"/>
      <w:r w:rsidR="00AB765D" w:rsidRPr="003B6CAE">
        <w:t xml:space="preserve"> 17042018_utek_108</w:t>
      </w:r>
      <w:r>
        <w:t>_video</w:t>
      </w:r>
      <w:r w:rsidR="00AB765D" w:rsidRPr="003B6CAE">
        <w:t>.</w:t>
      </w:r>
      <w:r>
        <w:t>mat</w:t>
      </w:r>
      <w:r w:rsidR="005E633C">
        <w:t>;</w:t>
      </w:r>
    </w:p>
    <w:p w14:paraId="159C1FF4" w14:textId="7882064E" w:rsidR="00B616BE" w:rsidRDefault="004352C5" w:rsidP="005E0B08">
      <w:pPr>
        <w:pStyle w:val="Odstavecseseznamem"/>
        <w:numPr>
          <w:ilvl w:val="0"/>
          <w:numId w:val="2"/>
        </w:numPr>
      </w:pPr>
      <w:r>
        <w:t xml:space="preserve">Create a new folder on your computer and copy files: </w:t>
      </w:r>
      <w:proofErr w:type="spellStart"/>
      <w:r w:rsidR="0092031B" w:rsidRPr="0092031B">
        <w:t>dogs_analysis.m</w:t>
      </w:r>
      <w:proofErr w:type="spellEnd"/>
      <w:r>
        <w:t xml:space="preserve"> and </w:t>
      </w:r>
      <w:r w:rsidR="0092031B">
        <w:t xml:space="preserve">two </w:t>
      </w:r>
      <w:r w:rsidR="00B616BE">
        <w:t xml:space="preserve">new </w:t>
      </w:r>
      <w:r w:rsidR="0092031B">
        <w:t>files</w:t>
      </w:r>
      <w:r w:rsidR="00B616BE">
        <w:t xml:space="preserve"> created in Step 1</w:t>
      </w:r>
      <w:r w:rsidR="005E633C">
        <w:t>;</w:t>
      </w:r>
    </w:p>
    <w:p w14:paraId="667F224C" w14:textId="340042FB" w:rsidR="00B616BE" w:rsidRDefault="00934F82" w:rsidP="005E0B08">
      <w:pPr>
        <w:pStyle w:val="Odstavecseseznamem"/>
        <w:numPr>
          <w:ilvl w:val="0"/>
          <w:numId w:val="2"/>
        </w:numPr>
      </w:pPr>
      <w:r>
        <w:t xml:space="preserve">In </w:t>
      </w:r>
      <w:r w:rsidR="00B616BE">
        <w:t>Matlab</w:t>
      </w:r>
      <w:r w:rsidR="004352C5">
        <w:t>,</w:t>
      </w:r>
      <w:r w:rsidR="00B616BE">
        <w:t xml:space="preserve"> open the folder containing these </w:t>
      </w:r>
      <w:r w:rsidR="004352C5">
        <w:t>three</w:t>
      </w:r>
      <w:r w:rsidR="00B616BE">
        <w:t xml:space="preserve"> files</w:t>
      </w:r>
      <w:r w:rsidR="005E633C">
        <w:t>;</w:t>
      </w:r>
    </w:p>
    <w:p w14:paraId="6EAB36FB" w14:textId="3C4B6CBE" w:rsidR="005C3ABB" w:rsidRDefault="00B616BE" w:rsidP="005E0B08">
      <w:pPr>
        <w:pStyle w:val="Odstavecseseznamem"/>
        <w:numPr>
          <w:ilvl w:val="0"/>
          <w:numId w:val="2"/>
        </w:numPr>
      </w:pPr>
      <w:r>
        <w:t xml:space="preserve">Double-click the file </w:t>
      </w:r>
      <w:proofErr w:type="spellStart"/>
      <w:r w:rsidRPr="00B616BE">
        <w:t>dogs_analysis.m</w:t>
      </w:r>
      <w:proofErr w:type="spellEnd"/>
      <w:r>
        <w:t xml:space="preserve"> and click “Run”</w:t>
      </w:r>
      <w:r w:rsidR="005E633C">
        <w:t>;</w:t>
      </w:r>
      <w:r>
        <w:t xml:space="preserve"> </w:t>
      </w:r>
    </w:p>
    <w:p w14:paraId="5CA0F23C" w14:textId="328CAD17" w:rsidR="002F3F3C" w:rsidRDefault="002F3F3C" w:rsidP="002F3F3C">
      <w:pPr>
        <w:pStyle w:val="Odstavecseseznamem"/>
        <w:numPr>
          <w:ilvl w:val="0"/>
          <w:numId w:val="2"/>
        </w:numPr>
      </w:pPr>
      <w:r>
        <w:t>The pop-up window will be opened,</w:t>
      </w:r>
      <w:r w:rsidR="004352C5">
        <w:t xml:space="preserve"> and</w:t>
      </w:r>
      <w:r>
        <w:t xml:space="preserve"> you can see </w:t>
      </w:r>
      <w:r w:rsidR="004352C5">
        <w:t xml:space="preserve">a </w:t>
      </w:r>
      <w:r>
        <w:t>graph with audio and video output</w:t>
      </w:r>
      <w:r w:rsidR="005E633C">
        <w:t>;</w:t>
      </w:r>
    </w:p>
    <w:p w14:paraId="6465EDC6" w14:textId="77052868" w:rsidR="0074557D" w:rsidRDefault="002F3F3C" w:rsidP="002F3F3C">
      <w:pPr>
        <w:pStyle w:val="Odstavecseseznamem"/>
        <w:numPr>
          <w:ilvl w:val="0"/>
          <w:numId w:val="2"/>
        </w:numPr>
      </w:pPr>
      <w:r>
        <w:t>Mark all pauses in the movement; keep the button "shift" and</w:t>
      </w:r>
      <w:r w:rsidR="00934F82">
        <w:t xml:space="preserve"> mark </w:t>
      </w:r>
      <w:r w:rsidR="0074557D">
        <w:t>all pauses by the</w:t>
      </w:r>
      <w:r w:rsidR="00934F82" w:rsidRPr="003F0C96">
        <w:t xml:space="preserve"> left mouse button</w:t>
      </w:r>
      <w:r w:rsidR="005E633C">
        <w:t>;</w:t>
      </w:r>
    </w:p>
    <w:p w14:paraId="4ABE0531" w14:textId="71D37D19" w:rsidR="00563B0E" w:rsidRDefault="00563B0E" w:rsidP="00563B0E">
      <w:pPr>
        <w:pStyle w:val="Odstavecseseznamem"/>
        <w:ind w:left="708" w:firstLine="0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730C8F" wp14:editId="1A78B25B">
                <wp:simplePos x="0" y="0"/>
                <wp:positionH relativeFrom="column">
                  <wp:posOffset>1167130</wp:posOffset>
                </wp:positionH>
                <wp:positionV relativeFrom="paragraph">
                  <wp:posOffset>3053080</wp:posOffset>
                </wp:positionV>
                <wp:extent cx="1114425" cy="180975"/>
                <wp:effectExtent l="0" t="19050" r="47625" b="47625"/>
                <wp:wrapNone/>
                <wp:docPr id="5" name="Šipka: doprav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8097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02DA41" id="Šipka: doprava 5" o:spid="_x0000_s1026" type="#_x0000_t13" style="position:absolute;margin-left:91.9pt;margin-top:240.4pt;width:87.75pt;height:14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" adj="19846" fillcolor="red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B2BAC9E" wp14:editId="7588FE62">
            <wp:extent cx="5760720" cy="3441065"/>
            <wp:effectExtent l="0" t="0" r="0" b="698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ipt_analyses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F9DA8" w14:textId="4B78279B" w:rsidR="0074557D" w:rsidRDefault="0074557D" w:rsidP="002F3F3C">
      <w:pPr>
        <w:pStyle w:val="Odstavecseseznamem"/>
        <w:numPr>
          <w:ilvl w:val="0"/>
          <w:numId w:val="2"/>
        </w:numPr>
      </w:pPr>
      <w:r>
        <w:t>After marking pauses</w:t>
      </w:r>
      <w:r w:rsidR="004352C5">
        <w:t>,</w:t>
      </w:r>
      <w:r>
        <w:t xml:space="preserve"> click </w:t>
      </w:r>
      <w:r w:rsidR="004352C5">
        <w:t xml:space="preserve">the </w:t>
      </w:r>
      <w:r>
        <w:t>right button</w:t>
      </w:r>
      <w:r w:rsidR="004352C5">
        <w:t>, choose the option “Export Cursor Data to Workspace, "</w:t>
      </w:r>
      <w:r>
        <w:t xml:space="preserve"> and confirm “OK”</w:t>
      </w:r>
      <w:r w:rsidR="005E633C">
        <w:t>;</w:t>
      </w:r>
    </w:p>
    <w:p w14:paraId="36E0885B" w14:textId="4CBAEDB7" w:rsidR="005E0B08" w:rsidRPr="005E0B08" w:rsidRDefault="0074557D" w:rsidP="002F3F3C">
      <w:pPr>
        <w:pStyle w:val="Odstavecseseznamem"/>
        <w:numPr>
          <w:ilvl w:val="0"/>
          <w:numId w:val="2"/>
        </w:numPr>
      </w:pPr>
      <w:r>
        <w:t>Close pop-up window with graph. (</w:t>
      </w:r>
      <w:r w:rsidRPr="00AF6BB2">
        <w:t xml:space="preserve">Note: You can process more </w:t>
      </w:r>
      <w:r>
        <w:t xml:space="preserve">files </w:t>
      </w:r>
      <w:r w:rsidRPr="00AF6BB2">
        <w:t>at once.</w:t>
      </w:r>
      <w:r>
        <w:t>)</w:t>
      </w:r>
      <w:r w:rsidR="005E633C">
        <w:t>;</w:t>
      </w:r>
    </w:p>
    <w:p w14:paraId="722F3CBE" w14:textId="7B031454" w:rsidR="00EC0A30" w:rsidRDefault="00EC0A30" w:rsidP="00EC0A30">
      <w:pPr>
        <w:rPr>
          <w:b/>
          <w:color w:val="FF0000"/>
        </w:rPr>
      </w:pPr>
      <w:r w:rsidRPr="00B95C82">
        <w:rPr>
          <w:b/>
        </w:rPr>
        <w:t xml:space="preserve">Step </w:t>
      </w:r>
      <w:r>
        <w:rPr>
          <w:b/>
        </w:rPr>
        <w:t>3</w:t>
      </w:r>
      <w:r w:rsidR="00CD2C46">
        <w:rPr>
          <w:b/>
        </w:rPr>
        <w:t>:</w:t>
      </w:r>
    </w:p>
    <w:p w14:paraId="193A272F" w14:textId="06A7B548" w:rsidR="00EC0A30" w:rsidRPr="005E0B08" w:rsidRDefault="00EC0A30" w:rsidP="00EC0A30">
      <w:pPr>
        <w:pStyle w:val="Odstavecseseznamem"/>
        <w:numPr>
          <w:ilvl w:val="0"/>
          <w:numId w:val="3"/>
        </w:numPr>
        <w:rPr>
          <w:b/>
        </w:rPr>
      </w:pPr>
      <w:r>
        <w:t xml:space="preserve">In Step </w:t>
      </w:r>
      <w:r w:rsidR="00820FC2">
        <w:t>2</w:t>
      </w:r>
      <w:r>
        <w:t xml:space="preserve"> the Matlab SW created </w:t>
      </w:r>
      <w:r w:rsidR="00820FC2">
        <w:t>a</w:t>
      </w:r>
      <w:r>
        <w:t xml:space="preserve"> new file: </w:t>
      </w:r>
      <w:proofErr w:type="spellStart"/>
      <w:r w:rsidR="00820FC2" w:rsidRPr="00820FC2">
        <w:t>Gofi</w:t>
      </w:r>
      <w:proofErr w:type="spellEnd"/>
      <w:r w:rsidR="00820FC2" w:rsidRPr="00820FC2">
        <w:t xml:space="preserve"> 17042018_utek_108_cut.mat</w:t>
      </w:r>
      <w:r w:rsidR="005E633C">
        <w:t>;</w:t>
      </w:r>
      <w:r>
        <w:t xml:space="preserve"> </w:t>
      </w:r>
    </w:p>
    <w:p w14:paraId="66FDE7C0" w14:textId="069D669A" w:rsidR="00EC0A30" w:rsidRDefault="004352C5" w:rsidP="00EC0A30">
      <w:pPr>
        <w:pStyle w:val="Odstavecseseznamem"/>
        <w:numPr>
          <w:ilvl w:val="0"/>
          <w:numId w:val="3"/>
        </w:numPr>
      </w:pPr>
      <w:r>
        <w:t xml:space="preserve">Copy </w:t>
      </w:r>
      <w:r w:rsidR="00EC0A30">
        <w:t xml:space="preserve">the file </w:t>
      </w:r>
      <w:proofErr w:type="spellStart"/>
      <w:r w:rsidR="00820FC2" w:rsidRPr="00820FC2">
        <w:t>dogs_video.m</w:t>
      </w:r>
      <w:proofErr w:type="spellEnd"/>
      <w:r w:rsidR="00EC0A30" w:rsidRPr="0092031B">
        <w:t xml:space="preserve"> </w:t>
      </w:r>
      <w:r w:rsidR="00EC0A30">
        <w:t xml:space="preserve">to the new folder and copy </w:t>
      </w:r>
      <w:r>
        <w:t>three</w:t>
      </w:r>
      <w:r w:rsidR="00820FC2">
        <w:t xml:space="preserve"> output</w:t>
      </w:r>
      <w:r>
        <w:t xml:space="preserve"> files</w:t>
      </w:r>
      <w:r w:rsidR="00820FC2">
        <w:t xml:space="preserve"> (created in Step 1 and 2) and </w:t>
      </w:r>
      <w:r>
        <w:t>two</w:t>
      </w:r>
      <w:r w:rsidR="00EC0A30">
        <w:t xml:space="preserve"> </w:t>
      </w:r>
      <w:r w:rsidR="00563B0E">
        <w:t>input</w:t>
      </w:r>
      <w:r w:rsidR="00820FC2">
        <w:t xml:space="preserve"> </w:t>
      </w:r>
      <w:r w:rsidR="00EC0A30">
        <w:t>files</w:t>
      </w:r>
      <w:r w:rsidR="005E633C">
        <w:t>;</w:t>
      </w:r>
      <w:bookmarkStart w:id="0" w:name="_GoBack"/>
      <w:bookmarkEnd w:id="0"/>
    </w:p>
    <w:p w14:paraId="35B09B00" w14:textId="4735DA26" w:rsidR="00EC0A30" w:rsidRDefault="00EC0A30" w:rsidP="00EC0A30">
      <w:pPr>
        <w:pStyle w:val="Odstavecseseznamem"/>
        <w:numPr>
          <w:ilvl w:val="0"/>
          <w:numId w:val="3"/>
        </w:numPr>
      </w:pPr>
      <w:r>
        <w:t>In Matlab</w:t>
      </w:r>
      <w:r w:rsidR="004352C5">
        <w:t>,</w:t>
      </w:r>
      <w:r>
        <w:t xml:space="preserve"> open the folder containing these </w:t>
      </w:r>
      <w:r w:rsidR="004352C5">
        <w:t>five</w:t>
      </w:r>
      <w:r>
        <w:t xml:space="preserve"> files</w:t>
      </w:r>
      <w:r w:rsidR="005E633C">
        <w:t>;</w:t>
      </w:r>
    </w:p>
    <w:p w14:paraId="00E5514A" w14:textId="001D92E1" w:rsidR="00820FC2" w:rsidRDefault="00EC0A30" w:rsidP="00EC0A30">
      <w:pPr>
        <w:pStyle w:val="Odstavecseseznamem"/>
        <w:numPr>
          <w:ilvl w:val="0"/>
          <w:numId w:val="3"/>
        </w:numPr>
      </w:pPr>
      <w:r>
        <w:t xml:space="preserve">Double-click the file </w:t>
      </w:r>
      <w:proofErr w:type="spellStart"/>
      <w:r w:rsidRPr="00B616BE">
        <w:t>dogs_</w:t>
      </w:r>
      <w:r w:rsidR="00820FC2">
        <w:t>video</w:t>
      </w:r>
      <w:r w:rsidRPr="00B616BE">
        <w:t>.m</w:t>
      </w:r>
      <w:proofErr w:type="spellEnd"/>
      <w:r w:rsidR="005E633C">
        <w:t>;</w:t>
      </w:r>
    </w:p>
    <w:p w14:paraId="08A2A096" w14:textId="50246F4C" w:rsidR="005E633C" w:rsidRDefault="005E633C" w:rsidP="00EC0A30">
      <w:pPr>
        <w:pStyle w:val="Odstavecseseznamem"/>
        <w:numPr>
          <w:ilvl w:val="0"/>
          <w:numId w:val="3"/>
        </w:numPr>
      </w:pPr>
      <w:r>
        <w:t>Set up the path to the folder “</w:t>
      </w:r>
      <w:proofErr w:type="spellStart"/>
      <w:r>
        <w:t>cisla</w:t>
      </w:r>
      <w:proofErr w:type="spellEnd"/>
      <w:r>
        <w:t>” in line 3;</w:t>
      </w:r>
    </w:p>
    <w:p w14:paraId="53371834" w14:textId="5B61A085" w:rsidR="00EC0A30" w:rsidRDefault="00A9598B" w:rsidP="00E660FA">
      <w:pPr>
        <w:pStyle w:val="Odstavecseseznamem"/>
        <w:numPr>
          <w:ilvl w:val="0"/>
          <w:numId w:val="3"/>
        </w:numPr>
      </w:pPr>
      <w:r w:rsidRPr="008551F0">
        <w:t xml:space="preserve">Set up </w:t>
      </w:r>
      <w:r>
        <w:t>the length (</w:t>
      </w:r>
      <w:r w:rsidR="004352C5">
        <w:t xml:space="preserve">in </w:t>
      </w:r>
      <w:r>
        <w:t xml:space="preserve">sec.) of </w:t>
      </w:r>
      <w:r w:rsidR="00E660FA">
        <w:t xml:space="preserve">the video cut window </w:t>
      </w:r>
      <w:r w:rsidR="005E633C">
        <w:t xml:space="preserve">in </w:t>
      </w:r>
      <w:r w:rsidR="00E660FA">
        <w:t>line 48</w:t>
      </w:r>
      <w:r w:rsidR="005E633C">
        <w:t>,</w:t>
      </w:r>
      <w:r w:rsidR="00E660FA">
        <w:t xml:space="preserve"> and click </w:t>
      </w:r>
      <w:r w:rsidR="00EC0A30">
        <w:t>“Run”</w:t>
      </w:r>
      <w:r w:rsidR="005E633C">
        <w:t>;</w:t>
      </w:r>
    </w:p>
    <w:sectPr w:rsidR="00EC0A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0648E"/>
    <w:multiLevelType w:val="hybridMultilevel"/>
    <w:tmpl w:val="BCA69BD8"/>
    <w:lvl w:ilvl="0" w:tplc="252C4E0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62D0FAA"/>
    <w:multiLevelType w:val="hybridMultilevel"/>
    <w:tmpl w:val="4094ED02"/>
    <w:lvl w:ilvl="0" w:tplc="156E817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1D602C30"/>
    <w:multiLevelType w:val="hybridMultilevel"/>
    <w:tmpl w:val="69463EA0"/>
    <w:lvl w:ilvl="0" w:tplc="914A50D4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708F7B1F"/>
    <w:multiLevelType w:val="hybridMultilevel"/>
    <w:tmpl w:val="66960240"/>
    <w:lvl w:ilvl="0" w:tplc="4CC47A0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Q1szCztDQyMTJW0lEKTi0uzszPAykwqQUAdHyJWSwAAAA="/>
  </w:docVars>
  <w:rsids>
    <w:rsidRoot w:val="00E717EF"/>
    <w:rsid w:val="000C427A"/>
    <w:rsid w:val="000D1B84"/>
    <w:rsid w:val="000D4DEA"/>
    <w:rsid w:val="00142D18"/>
    <w:rsid w:val="001D0ED6"/>
    <w:rsid w:val="002019F2"/>
    <w:rsid w:val="002F3F3C"/>
    <w:rsid w:val="003B6CAE"/>
    <w:rsid w:val="003F0C96"/>
    <w:rsid w:val="004352C5"/>
    <w:rsid w:val="004F12B6"/>
    <w:rsid w:val="00563B0E"/>
    <w:rsid w:val="005C3ABB"/>
    <w:rsid w:val="005E0B08"/>
    <w:rsid w:val="005E633C"/>
    <w:rsid w:val="006E51BA"/>
    <w:rsid w:val="006E6A67"/>
    <w:rsid w:val="0074557D"/>
    <w:rsid w:val="00766F5B"/>
    <w:rsid w:val="007B7D01"/>
    <w:rsid w:val="00820FC2"/>
    <w:rsid w:val="008551F0"/>
    <w:rsid w:val="00891995"/>
    <w:rsid w:val="008F3D85"/>
    <w:rsid w:val="0092031B"/>
    <w:rsid w:val="0093167C"/>
    <w:rsid w:val="00934F82"/>
    <w:rsid w:val="00953BA0"/>
    <w:rsid w:val="00A61629"/>
    <w:rsid w:val="00A753C1"/>
    <w:rsid w:val="00A80321"/>
    <w:rsid w:val="00A9598B"/>
    <w:rsid w:val="00AB17DB"/>
    <w:rsid w:val="00AB765D"/>
    <w:rsid w:val="00AF6BB2"/>
    <w:rsid w:val="00B616BE"/>
    <w:rsid w:val="00B7176B"/>
    <w:rsid w:val="00C74732"/>
    <w:rsid w:val="00CD2C46"/>
    <w:rsid w:val="00D86A5A"/>
    <w:rsid w:val="00DB0770"/>
    <w:rsid w:val="00E660FA"/>
    <w:rsid w:val="00E717EF"/>
    <w:rsid w:val="00EC0A30"/>
    <w:rsid w:val="00EF71E1"/>
    <w:rsid w:val="00F67F23"/>
    <w:rsid w:val="00F9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C7A43"/>
  <w15:chartTrackingRefBased/>
  <w15:docId w15:val="{EB583CC1-39EE-4818-878C-84AADA0F7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E717EF"/>
    <w:pPr>
      <w:spacing w:after="0" w:line="480" w:lineRule="auto"/>
      <w:ind w:firstLine="709"/>
    </w:pPr>
    <w:rPr>
      <w:rFonts w:ascii="Times New Roman" w:eastAsia="Calibri" w:hAnsi="Times New Roman" w:cs="Times New Roman"/>
      <w:sz w:val="24"/>
      <w:lang w:val="en-GB"/>
    </w:rPr>
  </w:style>
  <w:style w:type="paragraph" w:styleId="Nadpis1">
    <w:name w:val="heading 1"/>
    <w:basedOn w:val="Normln"/>
    <w:next w:val="Normln"/>
    <w:link w:val="Nadpis1Char"/>
    <w:uiPriority w:val="9"/>
    <w:qFormat/>
    <w:rsid w:val="00142D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42D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E717EF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6E6A67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6E6A6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6E6A67"/>
    <w:rPr>
      <w:rFonts w:ascii="Times New Roman" w:eastAsia="Calibri" w:hAnsi="Times New Roman" w:cs="Times New Roman"/>
      <w:sz w:val="20"/>
      <w:szCs w:val="20"/>
      <w:lang w:val="en-GB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6E6A6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6E6A67"/>
    <w:rPr>
      <w:rFonts w:ascii="Times New Roman" w:eastAsia="Calibri" w:hAnsi="Times New Roman" w:cs="Times New Roman"/>
      <w:b/>
      <w:bCs/>
      <w:sz w:val="20"/>
      <w:szCs w:val="20"/>
      <w:lang w:val="en-GB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E6A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6E6A67"/>
    <w:rPr>
      <w:rFonts w:ascii="Segoe UI" w:eastAsia="Calibri" w:hAnsi="Segoe UI" w:cs="Segoe UI"/>
      <w:sz w:val="18"/>
      <w:szCs w:val="18"/>
      <w:lang w:val="en-GB"/>
    </w:rPr>
  </w:style>
  <w:style w:type="character" w:customStyle="1" w:styleId="Nadpis1Char">
    <w:name w:val="Nadpis 1 Char"/>
    <w:basedOn w:val="Standardnpsmoodstavce"/>
    <w:link w:val="Nadpis1"/>
    <w:uiPriority w:val="9"/>
    <w:rsid w:val="00142D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Nadpis2Char">
    <w:name w:val="Nadpis 2 Char"/>
    <w:basedOn w:val="Standardnpsmoodstavce"/>
    <w:link w:val="Nadpis2"/>
    <w:uiPriority w:val="9"/>
    <w:rsid w:val="00142D1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JP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84982C-54EE-45F4-B531-9CC63BB3DDE2}">
  <we:reference id="wa200001482" version="1.0.5.0" store="cs-CZ" storeType="OMEX"/>
  <we:alternateReferences>
    <we:reference id="WA200001482" version="1.0.5.0" store="WA200001482" storeType="OMEX"/>
  </we:alternateReferences>
  <we:properties>
    <we:property name="cache" value="{&quot;suggestions&quot;:{},&quot;typeOfAccount&quot;:&quot;freemium&quot;,&quot;75036df61bb9a43b2ba2ce042d957c56&quot;:{&quot;text&quot;:&quot;Create a folder on your computer a download there files: dogs_script.m, Gofi 17042018_utek_108.mp4 and Gofi 17042018_utek_108.gpx.&quot;,&quot;suggestions&quot;:[{&quot;context&quot;:&quot;r on your computer a downloa&quot;,&quot;index&quot;:0,&quot;length&quot;:8,&quot;suggestions&quot;:[{&quot;score&quot;:0.6803718399779892,&quot;word&quot;:&quot;computer,&quot;},{&quot;score&quot;:0.3196281600220108,&quot;word&quot;:&quot;computer&quot;}],&quot;type&quot;:&quot;punctuation:comma&quot;,&quot;word&quot;:&quot;computer&quot;,&quot;text&quot;:&quot;Create a folder on your computer a download there files: dogs_script.m, Gofi 17042018_utek_108.mp4 and Gofi 17042018_utek_108.gpx.&quot;,&quot;uuid&quot;:&quot;a557c502-91e8-470b-99c4-8656779ac701&quot;,&quot;sentenceUUID&quot;:&quot;57e62b90-ecd0-47d3-a1a5-87caf4043047&quot;,&quot;indexExtendedContext&quot;:null,&quot;extendedContext&quot;:&quot;Create a folder on your computer a download there files: dogs_script.m,&quot;,&quot;contextRange&quot;:{&quot;items&quot;:[{&quot;text&quot;:&quot;Create a folder on your computer a download there files: dogs_script.m,&quot;}]},&quot;sentenceIndex&quot;:0,&quot;paragraphIndex&quot;:0,&quot;idx&quot;:0},{&quot;context&quot;:&quot; computer a download t&quot;,&quot;index&quot;:1,&quot;length&quot;:10,&quot;suggestions&quot;:[{&quot;score&quot;:0.9996935650303861,&quot;word&quot;:&quot;download&quot;},{&quot;score&quot;:0.0003064349696139598,&quot;word&quot;:&quot;a download&quot;}],&quot;type&quot;:&quot;grammar:article&quot;,&quot;word&quot;:&quot;a download&quot;,&quot;text&quot;:&quot;Create a folder on your computer a download there files: dogs_script.m, Gofi 17042018_utek_108.mp4 and Gofi 17042018_utek_108.gpx.&quot;,&quot;uuid&quot;:&quot;3eaa7642-3467-416a-a18d-d903f93cd3e3&quot;,&quot;sentenceUUID&quot;:&quot;57e62b90-ecd0-47d3-a1a5-87caf4043047&quot;,&quot;indexExtendedContext&quot;:26,&quot;extendedContext&quot;:&quot;a folder on your computer a download there files: dogs_script.m,&quot;,&quot;contextRange&quot;:{&quot;items&quot;:[{&quot;text&quot;:&quot;a folder on your computer a download there files: dogs_script.m,&quot;}]},&quot;sentenceIndex&quot;:0,&quot;paragraphIndex&quot;:0,&quot;idx&quot;:0},{&quot;type&quot;:&quot;premium&quot;,&quot;contextRange&quot;:{},&quot;sentenceIndex&quot;:0,&quot;paragraphIndex&quot;:0,&quot;sentenceUUID&quot;:&quot;57e62b90-ecd0-47d3-a1a5-87caf4043047&quot;,&quot;idx&quot;:0,&quot;index&quot;:2},{&quot;context&quot;:&quot;oad there files: dogs_scrip&quot;,&quot;index&quot;:3,&quot;length&quot;:5,&quot;suggestions&quot;:[{&quot;score&quot;:0.9678514127722176,&quot;word&quot;:&quot;file&quot;},{&quot;score&quot;:0.032148587227782334,&quot;word&quot;:&quot;files&quot;}],&quot;type&quot;:&quot;grammar:noun_number&quot;,&quot;word&quot;:&quot;files&quot;,&quot;text&quot;:&quot;Create a folder on your computer a download there files: dogs_script.m, Gofi 17042018_utek_108.mp4 and Gofi 17042018_utek_108.gpx.&quot;,&quot;uuid&quot;:&quot;77e66db2-e5de-4643-bc30-9408fc94aac5&quot;,&quot;sentenceUUID&quot;:&quot;57e62b90-ecd0-47d3-a1a5-87caf4043047&quot;,&quot;indexExtendedContext&quot;:26,&quot;extendedContext&quot;:&quot;computer a download there files: dogs_script.m, Gofi 17042018_utek_108.mp4&quot;,&quot;contextRange&quot;:{&quot;items&quot;:[{&quot;text&quot;:&quot;computer a download there files: dogs_script.m, Gofi 17042018_utek_108.mp4&quot;}]},&quot;sentenceIndex&quot;:0,&quot;paragraphIndex&quot;:0,&quot;idx&quot;:0},{&quot;context&quot;:&quot;t.m, Gofi 17042018_utek_108.mp4 and Gofi &quot;,&quot;index&quot;:4,&quot;length&quot;:21,&quot;suggestions&quot;:[{&quot;score&quot;:0.7317701418262804,&quot;word&quot;:&quot;17042018_utek_108.mp4,&quot;},{&quot;score&quot;:0.2682298581737195,&quot;word&quot;:&quot;17042018_utek_108.mp4&quot;}],&quot;type&quot;:&quot;punctuation:comma&quot;,&quot;word&quot;:&quot;17042018_utek_108.mp4&quot;,&quot;text&quot;:&quot;Create a folder on your computer a download there files: dogs_script.m, Gofi 17042018_utek_108.mp4 and Gofi 17042018_utek_108.gpx.&quot;,&quot;uuid&quot;:&quot;44e0cc90-da38-475e-9270-dce4e07a29ac&quot;,&quot;sentenceUUID&quot;:&quot;57e62b90-ecd0-47d3-a1a5-87caf4043047&quot;,&quot;indexExtendedContext&quot;:27,&quot;extendedContext&quot;:&quot;files: dogs_script.m, Gofi 17042018_utek_108.mp4 and Gofi 17042018_utek_108.gpx.&quot;,&quot;contextRange&quot;:{&quot;items&quot;:[{&quot;text&quot;:&quot;files: dogs_script.m, Gofi 17042018_utek_108.mp4 and Gofi 17042018_utek_108.gpx.&quot;}]},&quot;sentenceIndex&quot;:0,&quot;paragraphIndex&quot;:0,&quot;idx&quot;:0}]},&quot;d41d8cd98f00b204e9800998ecf8427e&quot;:{&quot;text&quot;:&quot;&quot;,&quot;suggestions&quot;:[]},&quot;288f909a7ec6d15bd01951c888f4321d&quot;:{&quot;text&quot;:&quot;Step 1 – název procesu:&quot;,&quot;suggestions&quot;:[]},&quot;60c8e867b46ae45929575cf5bc50999c&quot;:{&quot;text&quot;:&quot;Create a folder on your computer and download files: dogs_script.m, Gofi 17042018_utek_108.mp4 and Gofi 17042018_utek_108.gpx.&quot;,&quot;suggestions&quot;:[{&quot;context&quot;:&quot;t.m, Gofi 17042018_utek_108.mp4 and Gofi &quot;,&quot;index&quot;:0,&quot;length&quot;:21,&quot;suggestions&quot;:[{&quot;score&quot;:0.7828721754046757,&quot;word&quot;:&quot;17042018_utek_108.mp4,&quot;},{&quot;score&quot;:0.21712782459532431,&quot;word&quot;:&quot;17042018_utek_108.mp4&quot;}],&quot;type&quot;:&quot;punctuation:comma&quot;,&quot;word&quot;:&quot;17042018_utek_108.mp4&quot;,&quot;text&quot;:&quot;Create a folder on your computer and download files: dogs_script.m, Gofi 17042018_utek_108.mp4 and Gofi 17042018_utek_108.gpx.&quot;,&quot;uuid&quot;:&quot;087ea551-2c16-4634-bc63-e6a93743467a&quot;,&quot;sentenceUUID&quot;:&quot;36dcb81a-e92b-42cf-8c45-a3815731058a&quot;,&quot;indexExtendedContext&quot;:27,&quot;extendedContext&quot;:&quot;files: dogs_script.m, Gofi 17042018_utek_108.mp4 and Gofi 17042018_utek_108.gpx.&quot;,&quot;contextRange&quot;:{&quot;items&quot;:[{&quot;text&quot;:&quot;files: dogs_script.m, Gofi 17042018_utek_108.mp4 and Gofi 17042018_utek_108.gpx.&quot;}]},&quot;sentenceIndex&quot;:0,&quot;paragraphIndex&quot;:1,&quot;idx&quot;:1}]},&quot;fb2e4182124757a06357aca2bdcc72f9&quot;:{&quot;text&quot;:&quot;Open MATLAB R2018b&quot;,&quot;suggestions&quot;:[]},&quot;9f954d6c066913badefd11f5c547a35a&quot;:{&quot;text&quot;:&quot;After loading the first script (dogs_script.m) and the file with AV recording of dog´s excursion (název.mp4 + je pro toto potřeba I gpx file???) into Matlab SW, the user enters the number of processed files (line 5) and starts the processing process.&quot;,&quot;suggestions&quot;:[{&quot;context&quot;:&quot;zev.mp4 + je pro toto &quot;,&quot;index&quot;:1,&quot;length&quot;:2,&quot;suggestions&quot;:[{&quot;score&quot;:0.7646833404012028,&quot;word&quot;:&quot;je,&quot;},{&quot;score&quot;:0.23531665959879724,&quot;word&quot;:&quot;je&quot;}],&quot;type&quot;:&quot;punctuation:comma&quot;,&quot;word&quot;:&quot;je&quot;,&quot;text&quot;:&quot;After loading the first script (dogs_script.m) and the file with AV recording of dog´s excursion (název.mp4 + je pro toto potřeba I gpx file???) into Matlab SW, the user enters the number of processed files (line 5) and starts the processing process.&quot;,&quot;uuid&quot;:&quot;c773d8b3-c5d1-42d4-8377-e2c3843930e9&quot;,&quot;sentenceUUID&quot;:&quot;6e65523a-0a28-47b8-8f8b-45f40ae17349&quot;,&quot;indexExtendedContext&quot;:29,&quot;extendedContext&quot;:&quot;dog´s excursion (název.mp4 + je pro toto potřeba I gpx file???)&quot;,&quot;contextRange&quot;:{&quot;items&quot;:[{&quot;text&quot;:&quot;dog´s excursion (název.mp4 + je pro toto potřeba I gpx file???)&quot;}]},&quot;sentenceIndex&quot;:0,&quot;paragraphIndex&quot;:3,&quot;idx&quot;:4},{&quot;context&quot;:&quot;o potřeba I gpx file??&quot;,&quot;index&quot;:2,&quot;length&quot;:5,&quot;suggestions&quot;:[{&quot;score&quot;:0.9984653304773821,&quot;word&quot;:&quot;gpx&quot;},{&quot;score&quot;:0.00153466952261797,&quot;word&quot;:&quot;I gpx&quot;}],&quot;type&quot;:&quot;grammar:missing_words&quot;,&quot;word&quot;:&quot;I gpx&quot;,&quot;text&quot;:&quot;After loading the first script (dogs_script.m) and the file with AV recording of dog´s excursion (název.mp4 + je pro toto potřeba I gpx file???) into Matlab SW, the user enters the number of processed files (line 5) and starts the processing process.&quot;,&quot;uuid&quot;:&quot;02d07a03-72a6-481d-8886-109aeb811ad4&quot;,&quot;sentenceUUID&quot;:&quot;6e65523a-0a28-47b8-8f8b-45f40ae17349&quot;,&quot;indexExtendedContext&quot;:33,&quot;extendedContext&quot;:&quot;(název.mp4 + je pro toto potřeba I gpx file???) into Matlab SW,&quot;,&quot;contextRange&quot;:{&quot;items&quot;:[{&quot;text&quot;:&quot;(název.mp4 + je pro toto potřeba I gpx file???) into Matlab SW,&quot;}]},&quot;sentenceIndex&quot;:0,&quot;paragraphIndex&quot;:3,&quot;idx&quot;:4}]},&quot;49c6b0b399367f04e3d3833286269c60&quot;:{&quot;text&quot;:&quot;The first frame of the video file is displayed and the user selects a rectangular region around the object of interest.&quot;,&quot;suggestions&quot;:[]},&quot;e6374382735b5d2b1d2c1c13469e9aa7&quot;:{&quot;text&quot;:&quot;The object of interest is an area inside the frame without any static elements (Figure – v popisu popsat, že by to mělo zabírat kus těla + okolí psa).&quot;,&quot;suggestions&quot;:[{&quot;type&quot;:&quot;premium&quot;,&quot;contextRange&quot;:{},&quot;sentenceIndex&quot;:2,&quot;paragraphIndex&quot;:3,&quot;sentenceUUID&quot;:&quot;c97c0c4d-1b85-4a74-aba2-94b030468832&quot;,&quot;idx&quot;:6,&quot;index&quot;:3},{&quot;context&quot;:&quot;igure – v popisu popsat, ž&quot;,&quot;index&quot;:4,&quot;length&quot;:6,&quot;suggestions&quot;:[{&quot;score&quot;:0.8797960019172429,&quot;word&quot;:&quot;popisu,&quot;},{&quot;score&quot;:0.12020399808275706,&quot;word&quot;:&quot;popisu&quot;}],&quot;type&quot;:&quot;punctuation:comma&quot;,&quot;word&quot;:&quot;popisu&quot;,&quot;text&quot;:&quot;The object of interest is an area inside the frame without any static elements (Figure – v popisu popsat, že by to mělo zabírat kus těla + okolí psa).&quot;,&quot;uuid&quot;:&quot;1ede15ab-c9a9-4c91-b98d-e7e2543e10ef&quot;,&quot;sentenceUUID&quot;:&quot;c97c0c4d-1b85-4a74-aba2-94b030468832&quot;,&quot;indexExtendedContext&quot;:28,&quot;extendedContext&quot;:&quot;static elements (Figure – v popisu popsat, že by to mělo zabírat&quot;,&quot;contextRange&quot;:{&quot;items&quot;:[{&quot;text&quot;:&quot;static elements (Figure – v popisu popsat, že by to mělo zabírat&quot;}]},&quot;sentenceIndex&quot;:2,&quot;paragraphIndex&quot;:3,&quot;idx&quot;:6},{&quot;context&quot;:&quot;u popsat, že by to měl&quot;,&quot;index&quot;:5,&quot;length&quot;:2,&quot;suggestions&quot;:[{&quot;score&quot;:0.8660903831151242,&quot;word&quot;:&quot;že,&quot;},{&quot;score&quot;:0.1339096168848758,&quot;word&quot;:&quot;že&quot;}],&quot;type&quot;:&quot;punctuation:comma&quot;,&quot;word&quot;:&quot;že&quot;,&quot;text&quot;:&quot;The object of interest is an area inside the frame without any static elements (Figure – v popisu popsat, že by to mělo zabírat kus těla + okolí psa).&quot;,&quot;uuid&quot;:&quot;a0a720c0-7fce-4054-b197-e9481ce0ecda&quot;,&quot;sentenceUUID&quot;:&quot;c97c0c4d-1b85-4a74-aba2-94b030468832&quot;,&quot;indexExtendedContext&quot;:27,&quot;extendedContext&quot;:&quot;(Figure – v popisu popsat, že by to mělo zabírat kus těla&quot;,&quot;contextRange&quot;:{&quot;items&quot;:[{&quot;text&quot;:&quot;(Figure – v popisu popsat, že by to mělo zabírat kus těla&quot;}]},&quot;sentenceIndex&quot;:2,&quot;paragraphIndex&quot;:3,&quot;idx&quot;:6},{&quot;context&quot;:&quot;opsat, že by to mělo z&quot;,&quot;index&quot;:6,&quot;length&quot;:2,&quot;suggestions&quot;:[{&quot;score&quot;:0.8392739325220833,&quot;word&quot;:&quot;by,&quot;},{&quot;score&quot;:0.16072606747791673,&quot;word&quot;:&quot;by&quot;}],&quot;type&quot;:&quot;punctuation:comma&quot;,&quot;word&quot;:&quot;by&quot;,&quot;text&quot;:&quot;The object of interest is an area inside the frame without any static elements (Figure – v popisu popsat, že by to mělo zabírat kus těla + okolí psa).&quot;,&quot;uuid&quot;:&quot;ea3362a5-a7a3-4879-83d9-2f809f1b6c7d&quot;,&quot;sentenceUUID&quot;:&quot;c97c0c4d-1b85-4a74-aba2-94b030468832&quot;,&quot;indexExtendedContext&quot;:30,&quot;extendedContext&quot;:&quot;(Figure – v popisu popsat, že by to mělo zabírat kus těla&quot;,&quot;contextRange&quot;:{&quot;items&quot;:[{&quot;text&quot;:&quot;(Figure – v popisu popsat, že by to mělo zabírat kus těla&quot;}]},&quot;sentenceIndex&quot;:2,&quot;paragraphIndex&quot;:3,&quot;idx&quot;:6},{&quot;context&quot;:&quot;at, že by to mělo zabí&quot;,&quot;index&quot;:7,&quot;length&quot;:2,&quot;suggestions&quot;:[{&quot;score&quot;:0.8231593370437622,&quot;word&quot;:&quot;to,&quot;},{&quot;score&quot;:0.1768406629562378,&quot;word&quot;:&quot;to&quot;}],&quot;type&quot;:&quot;punctuation:comma&quot;,&quot;word&quot;:&quot;to&quot;,&quot;text&quot;:&quot;The object of interest is an area inside the frame without any static elements (Figure – v popisu popsat, že by to mělo zabírat kus těla + okolí psa).&quot;,&quot;uuid&quot;:&quot;5eebc012-4d2c-43ad-9929-a57e657ee2b4&quot;,&quot;sentenceUUID&quot;:&quot;c97c0c4d-1b85-4a74-aba2-94b030468832&quot;,&quot;indexExtendedContext&quot;:25,&quot;extendedContext&quot;:&quot;– v popisu popsat, že by to mělo zabírat kus těla + okolí&quot;,&quot;contextRange&quot;:{&quot;items&quot;:[{&quot;text&quot;:&quot;– v popisu popsat, že by to mělo zabírat kus těla + okolí&quot;}]},&quot;sentenceIndex&quot;:2,&quot;paragraphIndex&quot;:3,&quot;idx&quot;:6},{&quot;type&quot;:&quot;premium&quot;,&quot;contextRange&quot;:{},&quot;sentenceIndex&quot;:2,&quot;paragraphIndex&quot;:3,&quot;sentenceUUID&quot;:&quot;c97c0c4d-1b85-4a74-aba2-94b030468832&quot;,&quot;idx&quot;:6,&quot;index&quot;:8},{&quot;type&quot;:&quot;premium&quot;,&quot;contextRange&quot;:{},&quot;sentenceIndex&quot;:2,&quot;paragraphIndex&quot;:3,&quot;sentenceUUID&quot;:&quot;c97c0c4d-1b85-4a74-aba2-94b030468832&quot;,&quot;idx&quot;:6,&quot;index&quot;:9},{&quot;context&quot;:&quot;o zabírat kus těla + ok&quot;,&quot;index&quot;:10,&quot;length&quot;:3,&quot;suggestions&quot;:[{&quot;score&quot;:0.8513478256159502,&quot;word&quot;:&quot;kus,&quot;},{&quot;score&quot;:0.14865217438404973,&quot;word&quot;:&quot;kus&quot;}],&quot;type&quot;:&quot;punctuation:comma&quot;,&quot;word&quot;:&quot;kus&quot;,&quot;text&quot;:&quot;The object of interest is an area inside the frame without any static elements (Figure – v popisu popsat, že by to mělo zabírat kus těla + okolí psa).&quot;,&quot;uuid&quot;:&quot;44392148-7c43-4d7c-a1c3-896e9eeffbc7&quot;,&quot;sentenceUUID&quot;:&quot;c97c0c4d-1b85-4a74-aba2-94b030468832&quot;,&quot;indexExtendedContext&quot;:30,&quot;extendedContext&quot;:&quot;popsat, že by to mělo zabírat kus těla + okolí psa).&quot;,&quot;contextRange&quot;:{&quot;items&quot;:[{&quot;text&quot;:&quot;popsat, že by to mělo zabírat kus těla + okolí psa).&quot;}]},&quot;sentenceIndex&quot;:2,&quot;paragraphIndex&quot;:3,&quot;idx&quot;:6},{&quot;type&quot;:&quot;premium&quot;,&quot;contextRange&quot;:{},&quot;sentenceIndex&quot;:2,&quot;paragraphIndex&quot;:3,&quot;sentenceUUID&quot;:&quot;c97c0c4d-1b85-4a74-aba2-94b030468832&quot;,&quot;idx&quot;:6,&quot;index&quot;:11}]},&quot;510bda62cfffea76d94d7b0fd8aa8292&quot;:{&quot;text&quot;:&quot;Then the user can continue with the new frame of the subsequent video file and repeat the process.&quot;,&quot;suggestions&quot;:[]},&quot;6fa1844acc35c5bed2328f61ffa82bb2&quot;:{&quot;text&quot;:&quot;After processing all files, the processing process is running.&quot;,&quot;suggestions&quot;:[]},&quot;0b0aa19464b75aacd666774e938f77d2&quot;:{&quot;text&quot;:&quot;It takes apr.&quot;,&quot;suggestions&quot;:[]},&quot;ea03fcb8c47822bce772cf6c07d0ebbb&quot;:{&quot;text&quot;:&quot;??&quot;,&quot;suggestions&quot;:[]},&quot;ddc045cfd1254f35cc5df6b26d7b72cd&quot;:{&quot;text&quot;:&quot;minutes for 45 min long-lasting recording.&quot;,&quot;suggestions&quot;:[]},&quot;4acdee2320f37d7249d99d07c10c2a35&quot;:{&quot;text&quot;:&quot;The two new files are the output of processing (název.audio and název.video) and concurrently the input for the next step.&quot;,&quot;suggestions&quot;:[{&quot;type&quot;:&quot;premium&quot;,&quot;contextRange&quot;:{},&quot;sentenceIndex&quot;:8,&quot;paragraphIndex&quot;:3,&quot;sentenceUUID&quot;:&quot;81019f6a-3925-4e69-aaa8-ddf5b580ce83&quot;,&quot;idx&quot;:12,&quot;index&quot;:12}]},&quot;8ccb770daa659998e7c46ae3eb4880ce&quot;:{&quot;text&quot;:&quot;Step 2 – název procesu:&quot;,&quot;suggestions&quot;:[]},&quot;35503767235816801fb2aa98ce3955e3&quot;:{&quot;text&quot;:&quot;it takes XY time to process XY.&quot;,&quot;suggestions&quot;:[{&quot;context&quot;:&quot;it takes XY t&quot;,&quot;index&quot;:13,&quot;length&quot;:2,&quot;suggestions&quot;:[{&quot;score&quot;:0.9874137244571092,&quot;word&quot;:&quot;It&quot;},{&quot;score&quot;:0.012586275542890794,&quot;word&quot;:&quot;it&quot;}],&quot;type&quot;:&quot;spelling:capitalization&quot;,&quot;word&quot;:&quot;it&quot;,&quot;text&quot;:&quot;it takes XY time to process XY.&quot;,&quot;uuid&quot;:&quot;f1031c85-d648-424a-a9aa-7063de471b85&quot;,&quot;sentenceUUID&quot;:&quot;7724a24f-cf32-4688-8bc1-c82786b4f62c&quot;,&quot;indexExtendedContext&quot;:0,&quot;extendedContext&quot;:&quot;it takes XY time to process&quot;,&quot;contextRange&quot;:{&quot;items&quot;:[{&quot;text&quot;:&quot;it takes XY time to process&quot;}]},&quot;sentenceIndex&quot;:0,&quot;paragraphIndex&quot;:5,&quot;idx&quot;:15}]}}"/>
    <we:property name="user-choices" value="{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631C9A72A80A4B87033E4266579A12" ma:contentTypeVersion="13" ma:contentTypeDescription="Vytvoří nový dokument" ma:contentTypeScope="" ma:versionID="37f5fa12945b7b83d4830c6bf0ffb5ee">
  <xsd:schema xmlns:xsd="http://www.w3.org/2001/XMLSchema" xmlns:xs="http://www.w3.org/2001/XMLSchema" xmlns:p="http://schemas.microsoft.com/office/2006/metadata/properties" xmlns:ns3="b15ccab8-c36d-4052-bf3d-d182b868d89c" xmlns:ns4="671b55bc-4e8b-43df-98cc-a7b206905d58" targetNamespace="http://schemas.microsoft.com/office/2006/metadata/properties" ma:root="true" ma:fieldsID="204a0be5c215e37f1472f75fefb5acca" ns3:_="" ns4:_="">
    <xsd:import namespace="b15ccab8-c36d-4052-bf3d-d182b868d89c"/>
    <xsd:import namespace="671b55bc-4e8b-43df-98cc-a7b206905d5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5ccab8-c36d-4052-bf3d-d182b868d89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b55bc-4e8b-43df-98cc-a7b206905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83FDBE3-608A-4678-A3AA-CC8F7DFB65CF}">
  <ds:schemaRefs>
    <ds:schemaRef ds:uri="671b55bc-4e8b-43df-98cc-a7b206905d58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b15ccab8-c36d-4052-bf3d-d182b868d89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F407CE8-8C56-4E9E-BAB3-3C776AEA10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5ccab8-c36d-4052-bf3d-d182b868d89c"/>
    <ds:schemaRef ds:uri="671b55bc-4e8b-43df-98cc-a7b206905d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1A7877-7AF3-405E-A661-459C8E58DF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1B3D9F-51AB-41D9-889E-3B5B5630A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9</TotalTime>
  <Pages>3</Pages>
  <Words>387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ktová Kateřina</dc:creator>
  <cp:keywords/>
  <dc:description/>
  <cp:lastModifiedBy>Benediktová Kateřina</cp:lastModifiedBy>
  <cp:revision>16</cp:revision>
  <dcterms:created xsi:type="dcterms:W3CDTF">2021-02-17T12:35:00Z</dcterms:created>
  <dcterms:modified xsi:type="dcterms:W3CDTF">2021-05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631C9A72A80A4B87033E4266579A12</vt:lpwstr>
  </property>
</Properties>
</file>